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49A62D" w14:textId="70909C9E" w:rsidR="004A0700" w:rsidRPr="00947750" w:rsidRDefault="00A777D8">
      <w:pPr>
        <w:rPr>
          <w:b/>
          <w:sz w:val="28"/>
          <w:szCs w:val="28"/>
        </w:rPr>
      </w:pPr>
      <w:r w:rsidRPr="00947750">
        <w:rPr>
          <w:b/>
          <w:sz w:val="28"/>
          <w:szCs w:val="28"/>
        </w:rPr>
        <w:t xml:space="preserve">Name: </w:t>
      </w:r>
      <w:proofErr w:type="spellStart"/>
      <w:r w:rsidRPr="00947750">
        <w:rPr>
          <w:b/>
          <w:sz w:val="28"/>
          <w:szCs w:val="28"/>
        </w:rPr>
        <w:t>Nguyễn</w:t>
      </w:r>
      <w:proofErr w:type="spellEnd"/>
      <w:r w:rsidRPr="00947750">
        <w:rPr>
          <w:b/>
          <w:sz w:val="28"/>
          <w:szCs w:val="28"/>
        </w:rPr>
        <w:t xml:space="preserve"> </w:t>
      </w:r>
      <w:proofErr w:type="spellStart"/>
      <w:r w:rsidRPr="00947750">
        <w:rPr>
          <w:b/>
          <w:sz w:val="28"/>
          <w:szCs w:val="28"/>
        </w:rPr>
        <w:t>Lâm</w:t>
      </w:r>
      <w:proofErr w:type="spellEnd"/>
      <w:r w:rsidRPr="00947750">
        <w:rPr>
          <w:b/>
          <w:sz w:val="28"/>
          <w:szCs w:val="28"/>
        </w:rPr>
        <w:t xml:space="preserve"> </w:t>
      </w:r>
      <w:proofErr w:type="spellStart"/>
      <w:r w:rsidRPr="00947750">
        <w:rPr>
          <w:b/>
          <w:sz w:val="28"/>
          <w:szCs w:val="28"/>
        </w:rPr>
        <w:t>Văn</w:t>
      </w:r>
      <w:proofErr w:type="spellEnd"/>
    </w:p>
    <w:p w14:paraId="76D55806" w14:textId="347AC30B" w:rsidR="004A0700" w:rsidRPr="00947750" w:rsidRDefault="004A0700">
      <w:pPr>
        <w:rPr>
          <w:b/>
          <w:sz w:val="28"/>
          <w:szCs w:val="28"/>
        </w:rPr>
      </w:pPr>
      <w:r w:rsidRPr="00947750">
        <w:rPr>
          <w:b/>
          <w:sz w:val="28"/>
          <w:szCs w:val="28"/>
        </w:rPr>
        <w:t>SE130680</w:t>
      </w:r>
    </w:p>
    <w:p w14:paraId="10D39787" w14:textId="77777777" w:rsidR="00A777D8" w:rsidRDefault="00A777D8"/>
    <w:p w14:paraId="4F1CE0B8" w14:textId="6BB246E1" w:rsidR="00A777D8" w:rsidRDefault="00785295" w:rsidP="00947750">
      <w:pPr>
        <w:ind w:firstLine="720"/>
      </w:pPr>
      <w:r>
        <w:t xml:space="preserve">Nowadays, the demand for traffic is increasing, so we can see a lot of vehicles on the street. However, the more gasoline engine, the more polluted the environment is. </w:t>
      </w:r>
      <w:r w:rsidR="00126DA8">
        <w:t>This is also the main reason for me to make a website that is use to sell either bike or motorbike that run by electricity.</w:t>
      </w:r>
      <w:r>
        <w:t xml:space="preserve"> </w:t>
      </w:r>
      <w:r w:rsidR="00315155">
        <w:t xml:space="preserve"> </w:t>
      </w:r>
      <w:r w:rsidR="00126DA8">
        <w:t>I’m sure that when people use them our environment will be better, because they are</w:t>
      </w:r>
      <w:r w:rsidR="00315155">
        <w:t xml:space="preserve"> the safe</w:t>
      </w:r>
      <w:r w:rsidR="00126DA8">
        <w:t xml:space="preserve"> and friendly</w:t>
      </w:r>
      <w:r w:rsidR="00315155">
        <w:t xml:space="preserve"> vehicle to environment</w:t>
      </w:r>
      <w:r w:rsidR="00300571">
        <w:t>, no air, no sound.</w:t>
      </w:r>
      <w:r w:rsidR="00126DA8">
        <w:t xml:space="preserve"> And the customer I work towards is</w:t>
      </w:r>
      <w:r w:rsidR="00300571">
        <w:t xml:space="preserve"> </w:t>
      </w:r>
      <w:r w:rsidR="00E32150">
        <w:t xml:space="preserve">everyone especially student in high school because they are not enough age to drive moto so electric bike is the best choices. </w:t>
      </w:r>
      <w:r w:rsidR="00126DA8">
        <w:t>With the elder it also works be</w:t>
      </w:r>
      <w:r w:rsidR="00910949">
        <w:t xml:space="preserve">cause it very easy to opera and use. </w:t>
      </w:r>
      <w:r w:rsidR="00E32150">
        <w:t xml:space="preserve">And in this system include the address of stores, show clearly what kind of </w:t>
      </w:r>
      <w:r w:rsidR="00910949">
        <w:t>vehicles</w:t>
      </w:r>
      <w:r w:rsidR="00E32150">
        <w:t xml:space="preserve"> we sell with some attributes like: model, color, price,</w:t>
      </w:r>
      <w:r w:rsidR="00910949">
        <w:t xml:space="preserve"> </w:t>
      </w:r>
      <w:proofErr w:type="gramStart"/>
      <w:r w:rsidR="00910949">
        <w:t>capacity,..</w:t>
      </w:r>
      <w:proofErr w:type="gramEnd"/>
      <w:r w:rsidR="00910949">
        <w:t xml:space="preserve"> it will help customer easy to compare to pick out the best</w:t>
      </w:r>
      <w:proofErr w:type="gramStart"/>
      <w:r w:rsidR="00E32150">
        <w:t xml:space="preserve"> ..</w:t>
      </w:r>
      <w:proofErr w:type="gramEnd"/>
      <w:r w:rsidR="00E32150">
        <w:t xml:space="preserve"> Not only that</w:t>
      </w:r>
      <w:r w:rsidR="007806DC">
        <w:t>,</w:t>
      </w:r>
      <w:r w:rsidR="00E32150">
        <w:t xml:space="preserve"> </w:t>
      </w:r>
      <w:proofErr w:type="spellStart"/>
      <w:r w:rsidR="00E32150">
        <w:t>i</w:t>
      </w:r>
      <w:proofErr w:type="spellEnd"/>
      <w:r w:rsidR="00E32150">
        <w:t xml:space="preserve"> also want to bring to customer the best service that I can like: take care, guarantee, </w:t>
      </w:r>
      <w:r w:rsidR="00910949">
        <w:t>shopping advice</w:t>
      </w:r>
      <w:r w:rsidR="00E32150">
        <w:t xml:space="preserve">, </w:t>
      </w:r>
      <w:r w:rsidR="00A777D8">
        <w:t>deliver</w:t>
      </w:r>
      <w:r w:rsidR="00910949">
        <w:t xml:space="preserve"> to home</w:t>
      </w:r>
      <w:r w:rsidR="00A777D8">
        <w:t>,</w:t>
      </w:r>
      <w:r w:rsidR="00910949">
        <w:t xml:space="preserve"> and rescue in case of emergency</w:t>
      </w:r>
      <w:r w:rsidR="00A777D8">
        <w:t xml:space="preserve">. </w:t>
      </w:r>
      <w:r w:rsidR="00910949">
        <w:t>A</w:t>
      </w:r>
      <w:r w:rsidR="00A777D8">
        <w:t xml:space="preserve">ll of I do just make the customer can choose the </w:t>
      </w:r>
      <w:r w:rsidR="00910949">
        <w:t xml:space="preserve">right </w:t>
      </w:r>
      <w:r w:rsidR="00A777D8">
        <w:t>bike with the reasonable price easily.</w:t>
      </w:r>
    </w:p>
    <w:p w14:paraId="717788EC" w14:textId="11CCB994" w:rsidR="00A777D8" w:rsidRDefault="00A777D8"/>
    <w:p w14:paraId="75F80F58" w14:textId="4D38D7B9" w:rsidR="00A777D8" w:rsidRPr="00096854" w:rsidRDefault="00A777D8">
      <w:pPr>
        <w:rPr>
          <w:b/>
        </w:rPr>
      </w:pPr>
      <w:proofErr w:type="spellStart"/>
      <w:r w:rsidRPr="00096854">
        <w:rPr>
          <w:b/>
        </w:rPr>
        <w:t>Danh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sách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các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đối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tượng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dữ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liệu</w:t>
      </w:r>
      <w:proofErr w:type="spellEnd"/>
      <w:r w:rsidRPr="00096854">
        <w:rPr>
          <w:b/>
        </w:rPr>
        <w:t>:</w:t>
      </w:r>
    </w:p>
    <w:p w14:paraId="18B8C07B" w14:textId="02BCF439" w:rsidR="00A777D8" w:rsidRDefault="00A777D8"/>
    <w:p w14:paraId="25F1D167" w14:textId="010E39DD" w:rsidR="00A777D8" w:rsidRDefault="00A777D8" w:rsidP="00A777D8">
      <w:pPr>
        <w:pStyle w:val="ListParagraph"/>
        <w:numPr>
          <w:ilvl w:val="0"/>
          <w:numId w:val="1"/>
        </w:numPr>
      </w:pPr>
      <w:proofErr w:type="spellStart"/>
      <w:r>
        <w:t>PegaBike</w:t>
      </w:r>
      <w:proofErr w:type="spellEnd"/>
      <w:r w:rsidR="0071276A">
        <w:t xml:space="preserve"> </w:t>
      </w:r>
      <w:r>
        <w:t>(</w:t>
      </w:r>
      <w:proofErr w:type="spellStart"/>
      <w:r w:rsidR="007806DC">
        <w:t>ProID</w:t>
      </w:r>
      <w:proofErr w:type="spellEnd"/>
      <w:r w:rsidR="007806DC">
        <w:t xml:space="preserve">, </w:t>
      </w:r>
      <w:r w:rsidR="0071276A">
        <w:t>model, type</w:t>
      </w:r>
      <w:r>
        <w:t>)</w:t>
      </w:r>
    </w:p>
    <w:p w14:paraId="7DE1B5C3" w14:textId="464316C7" w:rsidR="00A777D8" w:rsidRDefault="0071276A" w:rsidP="00A777D8">
      <w:pPr>
        <w:pStyle w:val="ListParagraph"/>
        <w:numPr>
          <w:ilvl w:val="0"/>
          <w:numId w:val="1"/>
        </w:numPr>
      </w:pPr>
      <w:r>
        <w:t xml:space="preserve">showroom </w:t>
      </w:r>
      <w:r w:rsidR="00A777D8">
        <w:t>(</w:t>
      </w:r>
      <w:proofErr w:type="spellStart"/>
      <w:r w:rsidR="0001332C">
        <w:t>showroomNo</w:t>
      </w:r>
      <w:proofErr w:type="spellEnd"/>
      <w:r w:rsidR="0001332C">
        <w:t xml:space="preserve">, </w:t>
      </w:r>
      <w:r>
        <w:t>name</w:t>
      </w:r>
      <w:r w:rsidR="00716D80">
        <w:t xml:space="preserve">, </w:t>
      </w:r>
      <w:r w:rsidR="00096854">
        <w:t>address</w:t>
      </w:r>
      <w:r w:rsidR="00716D80">
        <w:t>)</w:t>
      </w:r>
    </w:p>
    <w:p w14:paraId="3FB494BA" w14:textId="7121039A" w:rsidR="00716D80" w:rsidRDefault="00716D80" w:rsidP="00A777D8">
      <w:pPr>
        <w:pStyle w:val="ListParagraph"/>
        <w:numPr>
          <w:ilvl w:val="0"/>
          <w:numId w:val="1"/>
        </w:numPr>
      </w:pPr>
      <w:proofErr w:type="spellStart"/>
      <w:r>
        <w:t>e</w:t>
      </w:r>
      <w:r w:rsidR="0071276A">
        <w:t>B</w:t>
      </w:r>
      <w:r>
        <w:t>ike</w:t>
      </w:r>
      <w:proofErr w:type="spellEnd"/>
      <w:r w:rsidR="0071276A">
        <w:t xml:space="preserve"> </w:t>
      </w:r>
      <w:r>
        <w:t>(model, color,</w:t>
      </w:r>
      <w:r w:rsidR="0071276A">
        <w:t xml:space="preserve"> </w:t>
      </w:r>
      <w:r>
        <w:t>price,</w:t>
      </w:r>
      <w:r w:rsidR="0071276A">
        <w:t xml:space="preserve"> capacity, distance</w:t>
      </w:r>
      <w:r>
        <w:t>)</w:t>
      </w:r>
    </w:p>
    <w:p w14:paraId="66843AC4" w14:textId="73DF1EB6" w:rsidR="00716D80" w:rsidRDefault="00716D80" w:rsidP="00A777D8">
      <w:pPr>
        <w:pStyle w:val="ListParagraph"/>
        <w:numPr>
          <w:ilvl w:val="0"/>
          <w:numId w:val="1"/>
        </w:numPr>
      </w:pPr>
      <w:proofErr w:type="spellStart"/>
      <w:r>
        <w:t>e</w:t>
      </w:r>
      <w:r w:rsidR="0071276A">
        <w:t>M</w:t>
      </w:r>
      <w:r>
        <w:t>oto</w:t>
      </w:r>
      <w:proofErr w:type="spellEnd"/>
      <w:r w:rsidR="0071276A">
        <w:t xml:space="preserve"> </w:t>
      </w:r>
      <w:r>
        <w:t>(model, color, price</w:t>
      </w:r>
      <w:r w:rsidR="00910949">
        <w:t>,</w:t>
      </w:r>
      <w:r w:rsidR="0071276A">
        <w:t xml:space="preserve"> capacity, distance</w:t>
      </w:r>
      <w:r>
        <w:t>)</w:t>
      </w:r>
    </w:p>
    <w:p w14:paraId="38551B00" w14:textId="143D794B" w:rsidR="006B4340" w:rsidRDefault="007806DC" w:rsidP="00A777D8">
      <w:pPr>
        <w:pStyle w:val="ListParagraph"/>
        <w:numPr>
          <w:ilvl w:val="0"/>
          <w:numId w:val="1"/>
        </w:numPr>
      </w:pPr>
      <w:r>
        <w:t>Service (</w:t>
      </w:r>
      <w:proofErr w:type="spellStart"/>
      <w:r w:rsidR="00AA38CF">
        <w:t>s</w:t>
      </w:r>
      <w:r>
        <w:t>erviceNo</w:t>
      </w:r>
      <w:proofErr w:type="spellEnd"/>
      <w:r w:rsidR="006B4340">
        <w:t xml:space="preserve">, </w:t>
      </w:r>
      <w:proofErr w:type="spellStart"/>
      <w:r w:rsidR="00AA38CF">
        <w:t>s</w:t>
      </w:r>
      <w:r>
        <w:t>erviceName</w:t>
      </w:r>
      <w:proofErr w:type="spellEnd"/>
      <w:r w:rsidR="0001332C">
        <w:t>, price</w:t>
      </w:r>
      <w:r w:rsidR="006B4340">
        <w:t>)</w:t>
      </w:r>
    </w:p>
    <w:p w14:paraId="6E6AAD3D" w14:textId="4468BC57" w:rsidR="00096854" w:rsidRDefault="00096854" w:rsidP="00A777D8">
      <w:pPr>
        <w:pStyle w:val="ListParagraph"/>
        <w:numPr>
          <w:ilvl w:val="0"/>
          <w:numId w:val="1"/>
        </w:numPr>
      </w:pPr>
      <w:proofErr w:type="gramStart"/>
      <w:r>
        <w:t>Customer(</w:t>
      </w:r>
      <w:proofErr w:type="spellStart"/>
      <w:proofErr w:type="gramEnd"/>
      <w:r>
        <w:t>CusNum</w:t>
      </w:r>
      <w:proofErr w:type="spellEnd"/>
      <w:r>
        <w:t xml:space="preserve">, name, address, </w:t>
      </w:r>
      <w:r w:rsidR="00947750">
        <w:t xml:space="preserve">phone, </w:t>
      </w:r>
      <w:r>
        <w:t>sex, birthdate)</w:t>
      </w:r>
    </w:p>
    <w:p w14:paraId="6E6028F6" w14:textId="59A4157D" w:rsidR="0071276A" w:rsidRPr="00096854" w:rsidRDefault="0071276A" w:rsidP="0071276A">
      <w:pPr>
        <w:rPr>
          <w:b/>
        </w:rPr>
      </w:pPr>
      <w:proofErr w:type="spellStart"/>
      <w:r w:rsidRPr="00096854">
        <w:rPr>
          <w:b/>
        </w:rPr>
        <w:t>Hoạt</w:t>
      </w:r>
      <w:proofErr w:type="spellEnd"/>
      <w:r w:rsidRPr="00096854">
        <w:rPr>
          <w:b/>
        </w:rPr>
        <w:t xml:space="preserve"> </w:t>
      </w:r>
      <w:proofErr w:type="spellStart"/>
      <w:r w:rsidRPr="00096854">
        <w:rPr>
          <w:b/>
        </w:rPr>
        <w:t>động</w:t>
      </w:r>
      <w:proofErr w:type="spellEnd"/>
      <w:r w:rsidRPr="00096854">
        <w:rPr>
          <w:b/>
        </w:rPr>
        <w:t>:</w:t>
      </w:r>
    </w:p>
    <w:p w14:paraId="06D9496F" w14:textId="5D9A0412" w:rsidR="0071276A" w:rsidRDefault="00947750" w:rsidP="0071276A">
      <w:r>
        <w:t>Buy product:</w:t>
      </w:r>
    </w:p>
    <w:p w14:paraId="69474596" w14:textId="504AEA61" w:rsidR="008F4FA0" w:rsidRDefault="00947750" w:rsidP="008F4FA0">
      <w:pPr>
        <w:pStyle w:val="ListParagraph"/>
        <w:numPr>
          <w:ilvl w:val="0"/>
          <w:numId w:val="2"/>
        </w:numPr>
      </w:pPr>
      <w:r>
        <w:t>Choose product</w:t>
      </w:r>
    </w:p>
    <w:p w14:paraId="2EBA14D5" w14:textId="60DB6330" w:rsidR="006B4340" w:rsidRDefault="006B4340" w:rsidP="006B4340">
      <w:pPr>
        <w:pStyle w:val="ListParagraph"/>
        <w:numPr>
          <w:ilvl w:val="0"/>
          <w:numId w:val="2"/>
        </w:numPr>
      </w:pPr>
      <w:r>
        <w:t xml:space="preserve">Choose </w:t>
      </w:r>
      <w:proofErr w:type="spellStart"/>
      <w:r w:rsidR="00947750">
        <w:t>amount</w:t>
      </w:r>
      <w:proofErr w:type="spellEnd"/>
    </w:p>
    <w:p w14:paraId="70CACA26" w14:textId="69588A2A" w:rsidR="006B4340" w:rsidRDefault="00947750" w:rsidP="006B4340">
      <w:pPr>
        <w:pStyle w:val="ListParagraph"/>
        <w:numPr>
          <w:ilvl w:val="0"/>
          <w:numId w:val="2"/>
        </w:numPr>
      </w:pPr>
      <w:r>
        <w:t>Pay money</w:t>
      </w:r>
    </w:p>
    <w:p w14:paraId="320DB038" w14:textId="61904453" w:rsidR="006B4340" w:rsidRDefault="006B4340" w:rsidP="006B4340">
      <w:r>
        <w:t>Find showroom:</w:t>
      </w:r>
    </w:p>
    <w:p w14:paraId="769A1D15" w14:textId="3E01EB49" w:rsidR="006B4340" w:rsidRDefault="006B4340" w:rsidP="006B4340">
      <w:pPr>
        <w:pStyle w:val="ListParagraph"/>
        <w:numPr>
          <w:ilvl w:val="0"/>
          <w:numId w:val="3"/>
        </w:numPr>
      </w:pPr>
      <w:r>
        <w:t>Click “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hang”</w:t>
      </w:r>
    </w:p>
    <w:p w14:paraId="08F85B18" w14:textId="3D9DD99E" w:rsidR="00A777D8" w:rsidRDefault="006B4340" w:rsidP="00096854">
      <w:pPr>
        <w:pStyle w:val="ListParagraph"/>
        <w:numPr>
          <w:ilvl w:val="0"/>
          <w:numId w:val="3"/>
        </w:numPr>
      </w:pPr>
      <w:r>
        <w:t xml:space="preserve">Choose </w:t>
      </w:r>
      <w:proofErr w:type="spellStart"/>
      <w:r>
        <w:t>Showrom</w:t>
      </w:r>
      <w:r w:rsidR="00947750">
        <w:t>’s</w:t>
      </w:r>
      <w:proofErr w:type="spellEnd"/>
      <w:r>
        <w:t xml:space="preserve"> name</w:t>
      </w:r>
    </w:p>
    <w:p w14:paraId="62BE5CA7" w14:textId="0DBA0A5B" w:rsidR="00947750" w:rsidRDefault="00947750" w:rsidP="00096854">
      <w:pPr>
        <w:pStyle w:val="ListParagraph"/>
        <w:numPr>
          <w:ilvl w:val="0"/>
          <w:numId w:val="3"/>
        </w:numPr>
      </w:pPr>
      <w:r>
        <w:t xml:space="preserve">View the status of product </w:t>
      </w:r>
    </w:p>
    <w:p w14:paraId="57A6652D" w14:textId="77777777" w:rsidR="00947750" w:rsidRDefault="00947750" w:rsidP="00096854">
      <w:pPr>
        <w:rPr>
          <w:b/>
          <w:sz w:val="40"/>
          <w:szCs w:val="40"/>
          <w:u w:val="single"/>
        </w:rPr>
      </w:pPr>
    </w:p>
    <w:p w14:paraId="6AD5BFEE" w14:textId="04B966B8" w:rsidR="00096854" w:rsidRDefault="00096854" w:rsidP="00096854">
      <w:pPr>
        <w:rPr>
          <w:b/>
          <w:sz w:val="40"/>
          <w:szCs w:val="40"/>
          <w:u w:val="single"/>
        </w:rPr>
      </w:pPr>
      <w:r w:rsidRPr="00096854">
        <w:rPr>
          <w:b/>
          <w:sz w:val="40"/>
          <w:szCs w:val="40"/>
          <w:u w:val="single"/>
        </w:rPr>
        <w:lastRenderedPageBreak/>
        <w:t>SƠ ĐỒ ERD:</w:t>
      </w:r>
    </w:p>
    <w:p w14:paraId="2BED503E" w14:textId="19A2EAD6" w:rsidR="00096854" w:rsidRPr="00096854" w:rsidRDefault="00096854" w:rsidP="00096854">
      <w:pPr>
        <w:rPr>
          <w:b/>
          <w:sz w:val="40"/>
          <w:szCs w:val="40"/>
          <w:u w:val="single"/>
        </w:rPr>
      </w:pPr>
      <w:r w:rsidRPr="00096854">
        <w:rPr>
          <w:b/>
          <w:noProof/>
          <w:sz w:val="40"/>
          <w:szCs w:val="40"/>
          <w:u w:val="single"/>
        </w:rPr>
        <w:drawing>
          <wp:inline distT="0" distB="0" distL="0" distR="0" wp14:anchorId="1A17C87F" wp14:editId="77813323">
            <wp:extent cx="5943600" cy="5146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200D" w14:textId="31CE02E6" w:rsidR="00947750" w:rsidRDefault="00947750">
      <w:pPr>
        <w:rPr>
          <w:b/>
          <w:u w:val="single"/>
        </w:rPr>
      </w:pPr>
      <w:r w:rsidRPr="00947750">
        <w:rPr>
          <w:b/>
          <w:u w:val="single"/>
        </w:rPr>
        <w:t>Relational Model:</w:t>
      </w:r>
    </w:p>
    <w:p w14:paraId="4751FE48" w14:textId="6E990111" w:rsidR="00947750" w:rsidRDefault="00947750" w:rsidP="00F51FBB">
      <w:pPr>
        <w:spacing w:line="240" w:lineRule="auto"/>
      </w:pPr>
      <w:r>
        <w:rPr>
          <w:b/>
        </w:rPr>
        <w:tab/>
      </w:r>
      <w:proofErr w:type="gramStart"/>
      <w:r>
        <w:t>Customer(</w:t>
      </w:r>
      <w:proofErr w:type="spellStart"/>
      <w:proofErr w:type="gramEnd"/>
      <w:r w:rsidRPr="00947750">
        <w:rPr>
          <w:u w:val="single"/>
        </w:rPr>
        <w:t>CusNum</w:t>
      </w:r>
      <w:proofErr w:type="spellEnd"/>
      <w:r>
        <w:t xml:space="preserve">, </w:t>
      </w:r>
      <w:proofErr w:type="spellStart"/>
      <w:r>
        <w:t>CusName</w:t>
      </w:r>
      <w:proofErr w:type="spellEnd"/>
      <w:r>
        <w:t xml:space="preserve">, </w:t>
      </w:r>
      <w:proofErr w:type="spellStart"/>
      <w:r>
        <w:t>CusAddress</w:t>
      </w:r>
      <w:proofErr w:type="spellEnd"/>
      <w:r>
        <w:t>, Sex, Phone, Birthdate)</w:t>
      </w:r>
    </w:p>
    <w:p w14:paraId="7ECAE182" w14:textId="04C06DFF" w:rsidR="00947750" w:rsidRDefault="00947750" w:rsidP="00F51FBB">
      <w:pPr>
        <w:spacing w:line="240" w:lineRule="auto"/>
      </w:pPr>
      <w:r>
        <w:tab/>
      </w:r>
      <w:proofErr w:type="spellStart"/>
      <w:proofErr w:type="gramStart"/>
      <w:r>
        <w:t>BuyProduct</w:t>
      </w:r>
      <w:proofErr w:type="spellEnd"/>
      <w:r>
        <w:t>(</w:t>
      </w:r>
      <w:proofErr w:type="spellStart"/>
      <w:proofErr w:type="gramEnd"/>
      <w:r w:rsidRPr="00947750">
        <w:rPr>
          <w:u w:val="single"/>
        </w:rPr>
        <w:t>CusNum</w:t>
      </w:r>
      <w:proofErr w:type="spellEnd"/>
      <w:r>
        <w:t xml:space="preserve">, </w:t>
      </w:r>
      <w:proofErr w:type="spellStart"/>
      <w:r w:rsidRPr="00947750">
        <w:rPr>
          <w:u w:val="single"/>
        </w:rPr>
        <w:t>ProID</w:t>
      </w:r>
      <w:proofErr w:type="spellEnd"/>
      <w:r>
        <w:t>, Amount, Date)</w:t>
      </w:r>
    </w:p>
    <w:p w14:paraId="65487F97" w14:textId="68732366" w:rsidR="00947750" w:rsidRDefault="00947750" w:rsidP="00F51FBB">
      <w:pPr>
        <w:spacing w:line="240" w:lineRule="auto"/>
      </w:pPr>
      <w:r>
        <w:tab/>
      </w:r>
      <w:proofErr w:type="spellStart"/>
      <w:proofErr w:type="gramStart"/>
      <w:r>
        <w:t>PegaBike</w:t>
      </w:r>
      <w:proofErr w:type="spellEnd"/>
      <w:r>
        <w:t>(</w:t>
      </w:r>
      <w:proofErr w:type="spellStart"/>
      <w:proofErr w:type="gramEnd"/>
      <w:r w:rsidRPr="00947750">
        <w:rPr>
          <w:u w:val="single"/>
        </w:rPr>
        <w:t>ProID</w:t>
      </w:r>
      <w:proofErr w:type="spellEnd"/>
      <w:r>
        <w:t>, Type, Model, Color, Price, Capacity, Distance)</w:t>
      </w:r>
    </w:p>
    <w:p w14:paraId="2421FA31" w14:textId="49A9D917" w:rsidR="00947750" w:rsidRDefault="00947750" w:rsidP="00F51FBB">
      <w:pPr>
        <w:spacing w:line="240" w:lineRule="auto"/>
      </w:pPr>
      <w:r>
        <w:tab/>
      </w:r>
      <w:proofErr w:type="spellStart"/>
      <w:proofErr w:type="gramStart"/>
      <w:r>
        <w:t>ShowRoom</w:t>
      </w:r>
      <w:proofErr w:type="spellEnd"/>
      <w:r>
        <w:t>(</w:t>
      </w:r>
      <w:proofErr w:type="spellStart"/>
      <w:proofErr w:type="gramEnd"/>
      <w:r w:rsidRPr="00947750">
        <w:rPr>
          <w:u w:val="single"/>
        </w:rPr>
        <w:t>ShowRomNum</w:t>
      </w:r>
      <w:proofErr w:type="spellEnd"/>
      <w:r>
        <w:t xml:space="preserve">, </w:t>
      </w:r>
      <w:proofErr w:type="spellStart"/>
      <w:r w:rsidRPr="00947750">
        <w:t>SRName</w:t>
      </w:r>
      <w:proofErr w:type="spellEnd"/>
      <w:r>
        <w:t xml:space="preserve">, </w:t>
      </w:r>
      <w:proofErr w:type="spellStart"/>
      <w:r>
        <w:t>SRAddress</w:t>
      </w:r>
      <w:proofErr w:type="spellEnd"/>
      <w:r>
        <w:t>)</w:t>
      </w:r>
    </w:p>
    <w:p w14:paraId="13FA1EF3" w14:textId="11DB5D9D" w:rsidR="00947750" w:rsidRDefault="00947750" w:rsidP="00F51FBB">
      <w:pPr>
        <w:spacing w:line="240" w:lineRule="auto"/>
      </w:pPr>
      <w:r>
        <w:tab/>
      </w:r>
      <w:proofErr w:type="spellStart"/>
      <w:proofErr w:type="gramStart"/>
      <w:r>
        <w:t>ShowRoomStt</w:t>
      </w:r>
      <w:proofErr w:type="spellEnd"/>
      <w:r>
        <w:t>(</w:t>
      </w:r>
      <w:proofErr w:type="spellStart"/>
      <w:proofErr w:type="gramEnd"/>
      <w:r w:rsidR="00F51FBB" w:rsidRPr="00F51FBB">
        <w:rPr>
          <w:u w:val="single"/>
        </w:rPr>
        <w:t>ShowRoomNum</w:t>
      </w:r>
      <w:proofErr w:type="spellEnd"/>
      <w:r w:rsidR="00F51FBB">
        <w:t xml:space="preserve">, </w:t>
      </w:r>
      <w:proofErr w:type="spellStart"/>
      <w:r w:rsidR="00F51FBB" w:rsidRPr="00F51FBB">
        <w:rPr>
          <w:u w:val="single"/>
        </w:rPr>
        <w:t>ProID</w:t>
      </w:r>
      <w:proofErr w:type="spellEnd"/>
      <w:r w:rsidR="00F51FBB">
        <w:t>, Status</w:t>
      </w:r>
      <w:r>
        <w:t>)</w:t>
      </w:r>
    </w:p>
    <w:p w14:paraId="27A31964" w14:textId="326C70A7" w:rsidR="00F51FBB" w:rsidRDefault="00F51FBB" w:rsidP="00F51FBB">
      <w:pPr>
        <w:spacing w:line="240" w:lineRule="auto"/>
      </w:pPr>
      <w:r>
        <w:tab/>
      </w:r>
      <w:proofErr w:type="gramStart"/>
      <w:r>
        <w:t>Service(</w:t>
      </w:r>
      <w:proofErr w:type="spellStart"/>
      <w:proofErr w:type="gramEnd"/>
      <w:r w:rsidRPr="00F51FBB">
        <w:rPr>
          <w:u w:val="single"/>
        </w:rPr>
        <w:t>ServiceNum</w:t>
      </w:r>
      <w:proofErr w:type="spellEnd"/>
      <w:r>
        <w:t>, Name)</w:t>
      </w:r>
    </w:p>
    <w:p w14:paraId="052A7B75" w14:textId="66FBD65B" w:rsidR="00F51FBB" w:rsidRDefault="00F51FBB" w:rsidP="00F51FBB">
      <w:pPr>
        <w:spacing w:line="240" w:lineRule="auto"/>
      </w:pPr>
      <w:r>
        <w:tab/>
      </w:r>
      <w:proofErr w:type="spellStart"/>
      <w:proofErr w:type="gramStart"/>
      <w:r>
        <w:t>PriceService</w:t>
      </w:r>
      <w:proofErr w:type="spellEnd"/>
      <w:r>
        <w:t>(</w:t>
      </w:r>
      <w:proofErr w:type="spellStart"/>
      <w:proofErr w:type="gramEnd"/>
      <w:r w:rsidRPr="00F51FBB">
        <w:rPr>
          <w:u w:val="single"/>
        </w:rPr>
        <w:t>ServiceNum</w:t>
      </w:r>
      <w:proofErr w:type="spellEnd"/>
      <w:r>
        <w:t>,</w:t>
      </w:r>
      <w:r w:rsidRPr="00F51FBB">
        <w:rPr>
          <w:u w:val="single"/>
        </w:rPr>
        <w:t xml:space="preserve"> </w:t>
      </w:r>
      <w:proofErr w:type="spellStart"/>
      <w:r w:rsidRPr="00F51FBB">
        <w:rPr>
          <w:u w:val="single"/>
        </w:rPr>
        <w:t>ProID</w:t>
      </w:r>
      <w:proofErr w:type="spellEnd"/>
      <w:r>
        <w:t>, Price)</w:t>
      </w:r>
      <w:bookmarkStart w:id="0" w:name="_GoBack"/>
      <w:bookmarkEnd w:id="0"/>
    </w:p>
    <w:p w14:paraId="0722AFBE" w14:textId="77777777" w:rsidR="00F51FBB" w:rsidRDefault="00F51FBB" w:rsidP="00F51FBB">
      <w:pPr>
        <w:spacing w:line="240" w:lineRule="auto"/>
      </w:pPr>
    </w:p>
    <w:p w14:paraId="34755151" w14:textId="77777777" w:rsidR="00F51FBB" w:rsidRPr="00947750" w:rsidRDefault="00F51FBB"/>
    <w:sectPr w:rsidR="00F51FBB" w:rsidRPr="0094775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8702C" w14:textId="77777777" w:rsidR="00DB1055" w:rsidRDefault="00DB1055" w:rsidP="00096854">
      <w:pPr>
        <w:spacing w:after="0" w:line="240" w:lineRule="auto"/>
      </w:pPr>
      <w:r>
        <w:separator/>
      </w:r>
    </w:p>
  </w:endnote>
  <w:endnote w:type="continuationSeparator" w:id="0">
    <w:p w14:paraId="0256F3FF" w14:textId="77777777" w:rsidR="00DB1055" w:rsidRDefault="00DB1055" w:rsidP="00096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2F415" w14:textId="77777777" w:rsidR="00DB1055" w:rsidRDefault="00DB1055" w:rsidP="00096854">
      <w:pPr>
        <w:spacing w:after="0" w:line="240" w:lineRule="auto"/>
      </w:pPr>
      <w:r>
        <w:separator/>
      </w:r>
    </w:p>
  </w:footnote>
  <w:footnote w:type="continuationSeparator" w:id="0">
    <w:p w14:paraId="0C28EC6B" w14:textId="77777777" w:rsidR="00DB1055" w:rsidRDefault="00DB1055" w:rsidP="00096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FAEF0" w14:textId="1555F361" w:rsidR="00096854" w:rsidRPr="00096854" w:rsidRDefault="00096854">
    <w:pPr>
      <w:pStyle w:val="Header"/>
      <w:rPr>
        <w:b/>
        <w:sz w:val="40"/>
        <w:szCs w:val="40"/>
        <w:u w:val="single"/>
      </w:rPr>
    </w:pPr>
  </w:p>
  <w:p w14:paraId="14F2299F" w14:textId="29337335" w:rsidR="00096854" w:rsidRDefault="00096854">
    <w:pPr>
      <w:pStyle w:val="Header"/>
    </w:pPr>
  </w:p>
  <w:p w14:paraId="35D7942C" w14:textId="77777777" w:rsidR="00096854" w:rsidRDefault="000968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743DC2"/>
    <w:multiLevelType w:val="hybridMultilevel"/>
    <w:tmpl w:val="6BD6538E"/>
    <w:lvl w:ilvl="0" w:tplc="669CDE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4C2753"/>
    <w:multiLevelType w:val="hybridMultilevel"/>
    <w:tmpl w:val="2B8E2CF0"/>
    <w:lvl w:ilvl="0" w:tplc="8B8AD6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EFE7DF1"/>
    <w:multiLevelType w:val="hybridMultilevel"/>
    <w:tmpl w:val="C8FC223C"/>
    <w:lvl w:ilvl="0" w:tplc="1CFC7256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SwNDOxNDc1MjAyMjBW0lEKTi0uzszPAykwqQUAuuZ44CwAAAA="/>
  </w:docVars>
  <w:rsids>
    <w:rsidRoot w:val="00315155"/>
    <w:rsid w:val="0001332C"/>
    <w:rsid w:val="00096854"/>
    <w:rsid w:val="00126DA8"/>
    <w:rsid w:val="00300571"/>
    <w:rsid w:val="00315155"/>
    <w:rsid w:val="004A0700"/>
    <w:rsid w:val="006B4340"/>
    <w:rsid w:val="0071276A"/>
    <w:rsid w:val="00716D80"/>
    <w:rsid w:val="007806DC"/>
    <w:rsid w:val="00785295"/>
    <w:rsid w:val="007952B3"/>
    <w:rsid w:val="008F4FA0"/>
    <w:rsid w:val="00910949"/>
    <w:rsid w:val="00927D5B"/>
    <w:rsid w:val="00947750"/>
    <w:rsid w:val="009D58B2"/>
    <w:rsid w:val="00A1454B"/>
    <w:rsid w:val="00A777D8"/>
    <w:rsid w:val="00AA38CF"/>
    <w:rsid w:val="00AF5D2E"/>
    <w:rsid w:val="00AF62B4"/>
    <w:rsid w:val="00DB1055"/>
    <w:rsid w:val="00E32150"/>
    <w:rsid w:val="00F5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539A34"/>
  <w15:chartTrackingRefBased/>
  <w15:docId w15:val="{A55DB7B5-F4DC-4D53-B711-ACA82150D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51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15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77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854"/>
  </w:style>
  <w:style w:type="paragraph" w:styleId="Footer">
    <w:name w:val="footer"/>
    <w:basedOn w:val="Normal"/>
    <w:link w:val="FooterChar"/>
    <w:uiPriority w:val="99"/>
    <w:unhideWhenUsed/>
    <w:rsid w:val="0009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3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lamvan1999@gmail.com</dc:creator>
  <cp:keywords/>
  <dc:description/>
  <cp:lastModifiedBy>nguyenlamvan1999@gmail.com</cp:lastModifiedBy>
  <cp:revision>5</cp:revision>
  <dcterms:created xsi:type="dcterms:W3CDTF">2018-09-20T05:54:00Z</dcterms:created>
  <dcterms:modified xsi:type="dcterms:W3CDTF">2018-11-10T11:39:00Z</dcterms:modified>
</cp:coreProperties>
</file>